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0a12717a3e40b28e6d474626b1c3ce4743f885"/>
    <w:p>
      <w:pPr>
        <w:pStyle w:val="Heading3"/>
      </w:pPr>
      <w:r>
        <w:t xml:space="preserve">При учебных учреждениях Москвы работают сотни организаций для молодежи</w:t>
      </w:r>
    </w:p>
    <w:p>
      <w:pPr>
        <w:pStyle w:val="FirstParagraph"/>
      </w:pPr>
      <w:r>
        <w:t xml:space="preserve">11.10.2021</w:t>
      </w:r>
    </w:p>
    <w:p>
      <w:pPr>
        <w:pStyle w:val="BodyText"/>
      </w:pPr>
      <w:r>
        <w:rPr>
          <w:bCs/>
          <w:b/>
          <w:iCs/>
          <w:i/>
        </w:rPr>
        <w:t xml:space="preserve">Более 320 волонтерских центров для молодежи организовано в Москве на базе образовательных организаций. С помощью центров студенты участвуют в общественной жизни столицы, нарабатывают различный опыт, овладевают новыми навыками, реализовывают свой потенциал. При этом, сообщается, что 199 центров базируется в школах, 69 — в вузах, и еще 58 — в колледжах.</w:t>
      </w:r>
    </w:p>
    <w:p>
      <w:pPr>
        <w:pStyle w:val="BodyText"/>
      </w:pPr>
      <w:r>
        <w:t xml:space="preserve">Одной из самых масштабных акций, которую поддержали учащиеся вузов, стала акция «Помощники вакцинации». Став волонтёрами проекта, на протяжении уже нескольких месяцев они помогают врачам в десятках выездных прививочных пунктах и горожанам, которые пришли вакцинироваться.</w:t>
      </w:r>
    </w:p>
    <w:p>
      <w:pPr>
        <w:pStyle w:val="BodyText"/>
      </w:pPr>
      <w:r>
        <w:t xml:space="preserve">Кроме того, каждый студент может предложить свои идеи и проекты по развитию волонтерской среды в городе на конкурс «Доброволец Москвы». Победители и призеры определятся в восьми номинациях по трем направлениям:</w:t>
      </w:r>
    </w:p>
    <w:p>
      <w:pPr>
        <w:pStyle w:val="BodyText"/>
      </w:pPr>
      <w:r>
        <w:t xml:space="preserve">— «Деятельность» — номинации «Я волонтер» и «Спасибо»;</w:t>
      </w:r>
    </w:p>
    <w:p>
      <w:pPr>
        <w:pStyle w:val="BodyText"/>
      </w:pPr>
      <w:r>
        <w:t xml:space="preserve">— «Проект» — номинации «Организатор добрых дел» и «Добрая идея»;</w:t>
      </w:r>
    </w:p>
    <w:p>
      <w:pPr>
        <w:pStyle w:val="BodyText"/>
      </w:pPr>
      <w:r>
        <w:t xml:space="preserve">— «Команда» — номинации «Добрая команда. Школа», «Добрая команда. Колледж», «Добрая команда. Вуз» и «Добрая команда. Корпоративное объединение».</w:t>
      </w:r>
    </w:p>
    <w:p>
      <w:pPr>
        <w:pStyle w:val="BodyText"/>
      </w:pPr>
      <w:r>
        <w:t xml:space="preserve">В текущем году конкурс «Доброволец Москвы» пройдет уже в седьмой раз и продлится до декабря. Для подачи заявки необходимо выбрать направление и номинацию (можно несколько), заполнить до 26 октября простую анкету с контактными данными на сайте и предоставить конкурсные материалы для каждой номинации.</w:t>
      </w:r>
    </w:p>
    <w:p>
      <w:pPr>
        <w:pStyle w:val="BodyText"/>
      </w:pPr>
      <w:r>
        <w:t xml:space="preserve">Кроме того, до декабря в рамках конкурса пройдет серия волонтерских акций и мастер-классов в онлайн- и офлайн-форматах. Присоединиться могут все желающие, в том числе те, кто не участвует в конкурсе.</w:t>
      </w:r>
    </w:p>
    <w:p>
      <w:pPr>
        <w:pStyle w:val="BodyText"/>
      </w:pPr>
      <w:r>
        <w:t xml:space="preserve">«Одно из нововведений конкурса „Доброволец Москвы“ в 2021 году — возможность для горожан принять участие в разносторонней волонтерской программе. Она предполагает патриотические, культурные, социально ориентированные и экологические акции. Организатором марафона добрых дел выступает ресурсный центр „Мосволонтер“», — уточнила Наталья Сергунина, заместитель Мэра Москвы.</w:t>
      </w:r>
    </w:p>
    <w:p>
      <w:pPr>
        <w:pStyle w:val="BodyText"/>
      </w:pPr>
      <w:r>
        <w:t xml:space="preserve">Среди других новшеств — мероприятия по обмену опытом «Добрые встречи», а также возможность апробировать свою добровольческую инициативу в рамках конкурсного задания. В качестве экспертов выступят призеры конкурса прошлых лет.</w:t>
      </w:r>
    </w:p>
    <w:p>
      <w:pPr>
        <w:pStyle w:val="BodyText"/>
      </w:pPr>
      <w:r>
        <w:t xml:space="preserve">Стать волонтером и помогать городу могут все желающие, поможет в этом инструкция на портале mos.ru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chukino.mos.ru/presscenter/news/detail/1031631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Щук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presscenter/news/detail/1031631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presscenter/news/detail/1031631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6T20:30:08Z</dcterms:created>
  <dcterms:modified xsi:type="dcterms:W3CDTF">2025-03-16T20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